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Argentina</w:t>
      </w:r>
      <w:r>
        <w:t xml:space="preserve"> </w:t>
      </w:r>
      <w:r>
        <w:t xml:space="preserve">Buenos</w:t>
      </w:r>
      <w:r>
        <w:t xml:space="preserve"> </w:t>
      </w:r>
      <w:r>
        <w:t xml:space="preserve">Aires</w:t>
      </w:r>
    </w:p>
    <w:bookmarkStart w:id="20" w:name="X077c759e1055733084d14ea7ca1f083ed3bb8a3"/>
    <w:p>
      <w:pPr>
        <w:pStyle w:val="Heading1"/>
      </w:pPr>
      <w:r>
        <w:t xml:space="preserve">INTERNATIONAL MILITARY INTERNSHIP APPLICATION LETTER</w:t>
      </w:r>
    </w:p>
    <w:p>
      <w:pPr>
        <w:pStyle w:val="FirstParagraph"/>
      </w:pPr>
      <w:r>
        <w:t xml:space="preserve">To the Esteemed Commandant of the Argentine Armed Forces, Military Academy, Buenos Aires</w:t>
      </w:r>
    </w:p>
    <w:bookmarkEnd w:id="20"/>
    <w:p>
      <w:pPr>
        <w:pStyle w:val="BodyText"/>
      </w:pPr>
      <w:r>
        <w:t xml:space="preserve">Date: October 26, 2023</w:t>
      </w:r>
    </w:p>
    <w:p>
      <w:pPr>
        <w:pStyle w:val="BodyText"/>
      </w:pPr>
      <w:r>
        <w:t xml:space="preserve">[Your Full Name]</w:t>
      </w:r>
      <w:r>
        <w:br/>
      </w:r>
      <w:r>
        <w:t xml:space="preserve">[Your Current Address]</w:t>
      </w:r>
      <w:r>
        <w:br/>
      </w:r>
      <w:r>
        <w:t xml:space="preserve">[City, Postal Code]</w:t>
      </w:r>
      <w:r>
        <w:br/>
      </w:r>
      <w:r>
        <w:t xml:space="preserve">[Country]</w:t>
      </w:r>
    </w:p>
    <w:p>
      <w:pPr>
        <w:pStyle w:val="BodyText"/>
      </w:pPr>
      <w:r>
        <w:t xml:space="preserve">Subject: Formal Internship Application Letter for Military Officer Training Program at the Argentine National Military Academy</w:t>
      </w:r>
    </w:p>
    <w:p>
      <w:pPr>
        <w:pStyle w:val="BodyText"/>
      </w:pPr>
      <w:r>
        <w:t xml:space="preserve">Esteemed Commandant and Members of the Selection Committee,</w:t>
      </w:r>
    </w:p>
    <w:p>
      <w:pPr>
        <w:pStyle w:val="BodyText"/>
      </w:pPr>
      <w:r>
        <w:t xml:space="preserve">It is with profound respect for Argentina's military legacy and immense enthusiasm for international defense cooperation that I submit this comprehensive Internship Application Letter seeking a training internship within the prestigious Argentine Armed Forces. As an aspiring Military Officer with academic qualifications in Strategic Defense Studies and practical leadership experience across three multinational peacekeeping operations, I am compelled to apply for a supervised internship program in Buenos Aires—a city that embodies the confluence of Argentina's historical military ethos and modern defense innovation. This opportunity represents not merely a professional development milestone but a meaningful commitment to understanding the principles that shape South America's most respected military institution.</w:t>
      </w:r>
    </w:p>
    <w:p>
      <w:pPr>
        <w:pStyle w:val="BodyText"/>
      </w:pPr>
      <w:r>
        <w:t xml:space="preserve">My academic journey at [Your University] culminated in a Bachelor of Science in International Security Studies, where I achieved top honors with a thesis analyzing Argentina's role in UN peacekeeping missions since the 1970s. This research revealed how Argentine military personnel—trained through institutions like the National Military Academy in Buenos Aires—have consistently demonstrated exceptional adaptability and ethical leadership across diverse conflict zones. The legacy of figures like General Juan Manuel de Rosas and contemporary leaders such as General Carlos Menem (during his presidency) has cemented Argentina's reputation for disciplined, strategically minded forces. I am deeply motivated to immerse myself in this tradition through an internship that would place me under the tutelage of Argentine officers at their historic training grounds in Buenos Aires.</w:t>
      </w:r>
    </w:p>
    <w:p>
      <w:pPr>
        <w:pStyle w:val="BodyText"/>
      </w:pPr>
      <w:r>
        <w:t xml:space="preserve">Having served as a Junior Officer Trainee with the Canadian Armed Forces for 18 months, I have developed proficiency in tactical planning, crisis management, and cross-cultural team leadership. During Exercise "Australis Sentinel" (2022), I coordinated multinational logistics between Brazilian, Chilean, and Argentine contingents—a mission that underscored the critical importance of regional military cohesion. This experience directly aligns with Argentina's strategic focus on South American defense partnerships, particularly through the Pacific Alliance framework. My fluency in Spanish (C1 level) and prior study of Argentine military history enable me to integrate seamlessly into Buenos Aires' operational environment, where language sensitivity and cultural awareness are paramount for effective service.</w:t>
      </w:r>
    </w:p>
    <w:p>
      <w:pPr>
        <w:pStyle w:val="BodyText"/>
      </w:pPr>
      <w:r>
        <w:t xml:space="preserve">The significance of this internship cannot be overstated. Argentina's Military Academy in Buenos Aires is renowned for its rigorous curriculum blending classical military theory with modern cyber-defense tactics—a philosophy I have long admired through scholarly analysis of General Julio Argentino Roca's influence on professional military education. By interning here, I aim to contribute to the academy's mission while absorbing the Argentine approach to officer formation: one that prioritizes intellectual rigor alongside moral courage. This is particularly vital as Argentina navigates contemporary security challenges in the South Atlantic and collaborates with NATO partners through initiatives like Project "Southern Shield." My proposed 6-month internship would focus on three core areas: (1) Strategic Planning Under the Argentine Joint Staff, (2) Humanitarian Logistics Coordination at the Buenos Aires Military Command Center, and (3) Cultural Diplomacy Training within Argentina's Defense Ministry.</w:t>
      </w:r>
    </w:p>
    <w:p>
      <w:pPr>
        <w:pStyle w:val="BodyText"/>
      </w:pPr>
      <w:r>
        <w:t xml:space="preserve">I recognize that Argentina Buenos Aires holds profound symbolic weight for military service. The city’s historical sites—from the La Recoleta Cemetery mausoleum of General Manuel Belgrano to the modern National Military Museum—constitute a living archive of Argentine officer heritage. Training in this context would allow me to stand where generations of Argentine Military Officers have trained, studied, and led with honor. I am prepared to fully commit to the academy's demanding schedule and adhere strictly to the Code of Conduct for International Interns as stipulated by Argentina's Ministry of Defense Resolution 345/2021. My background includes successful completion of Advanced First Aid Certification (Canadian Red Cross) and specialized training in mine-awareness operations—skills I would be honored to contribute during field exercises in Buenos Aires' surrounding regions.</w:t>
      </w:r>
    </w:p>
    <w:p>
      <w:pPr>
        <w:pStyle w:val="BodyText"/>
      </w:pPr>
      <w:r>
        <w:t xml:space="preserve">This internship is pivotal to my long-term vision of becoming a Military Officer who bridges Latin American and international defense strategies. Argentina's leadership in regional security—evident through its active role in the United Nations Mission in Haiti (MINUSTAH) and current work with Mercosur on border security—provides the ideal platform for this development. By participating as an intern under your esteemed institution, I seek to internalize Argentina’s unique emphasis on "military professionalism without militarism," a philosophy that has preserved Argentina's democratic institutions while maintaining a capable defense force. My application is not merely about acquiring skills but about embracing the Argentine military ethos: disciplined, principled, and dedicated to national service with intellectual integrity.</w:t>
      </w:r>
    </w:p>
    <w:p>
      <w:pPr>
        <w:pStyle w:val="BodyText"/>
      </w:pPr>
      <w:r>
        <w:t xml:space="preserve">I have attached my complete curriculum vitae, academic transcripts from [Your University], and letters of recommendation from two commissioned officers (including Colonel A. Thompson of the Canadian Army). These documents substantiate my readiness for this demanding program. Should you require additional information or wish to arrange an interview, I am available at your convenience via email at [your.email@domain.com] or phone +[Your Phone Number]. I respectfully request consideration for the Military Officer Internship Program commencing in February 2024, with a specific focus on operations centered in Argentina Buenos Aires.</w:t>
      </w:r>
    </w:p>
    <w:p>
      <w:pPr>
        <w:pStyle w:val="BodyText"/>
      </w:pPr>
      <w:r>
        <w:t xml:space="preserve">Argentina’s Armed Forces have consistently demonstrated that true military excellence is forged through education, humility, and unwavering commitment to the nation's values. To contribute to this legacy through a structured internship program in Buenos Aires would be the crowning achievement of my professional journey thus far. I am prepared to uphold all standards of conduct expected of future Argentine Military Officers and welcome the opportunity to learn from those who have shaped Argentina’s security narrative for generations.</w:t>
      </w:r>
    </w:p>
    <w:p>
      <w:pPr>
        <w:pStyle w:val="BodyText"/>
      </w:pPr>
      <w:r>
        <w:t xml:space="preserve">With profound respect for your institution’s traditions,</w:t>
      </w:r>
    </w:p>
    <w:p>
      <w:pPr>
        <w:pStyle w:val="BodyText"/>
      </w:pPr>
      <w:r>
        <w:t xml:space="preserve">[Your Full Name]</w:t>
      </w:r>
    </w:p>
    <w:bookmarkStart w:id="21" w:name="attachments"/>
    <w:p>
      <w:pPr>
        <w:pStyle w:val="Heading3"/>
      </w:pPr>
      <w:r>
        <w:t xml:space="preserve">Attachments:</w:t>
      </w:r>
    </w:p>
    <w:p>
      <w:pPr>
        <w:numPr>
          <w:ilvl w:val="0"/>
          <w:numId w:val="1001"/>
        </w:numPr>
        <w:pStyle w:val="Compact"/>
      </w:pPr>
      <w:r>
        <w:t xml:space="preserve">1. Curriculum Vitae (6 pages)</w:t>
      </w:r>
    </w:p>
    <w:p>
      <w:pPr>
        <w:numPr>
          <w:ilvl w:val="0"/>
          <w:numId w:val="1001"/>
        </w:numPr>
        <w:pStyle w:val="Compact"/>
      </w:pPr>
      <w:r>
        <w:t xml:space="preserve">2. Academic Transcripts from [Your University]</w:t>
      </w:r>
    </w:p>
    <w:p>
      <w:pPr>
        <w:numPr>
          <w:ilvl w:val="0"/>
          <w:numId w:val="1001"/>
        </w:numPr>
        <w:pStyle w:val="Compact"/>
      </w:pPr>
      <w:r>
        <w:t xml:space="preserve">3. Letter of Recommendation from Colonel A. Thompson, Canadian Army</w:t>
      </w:r>
    </w:p>
    <w:p>
      <w:pPr>
        <w:numPr>
          <w:ilvl w:val="0"/>
          <w:numId w:val="1001"/>
        </w:numPr>
        <w:pStyle w:val="Compact"/>
      </w:pPr>
      <w:r>
        <w:t xml:space="preserve">4. Letter of Recommendation from Professor Dr. Elena Rodriguez, Strategic Defense Studies Chair</w:t>
      </w:r>
    </w:p>
    <w:bookmarkEnd w:id="21"/>
    <w:p>
      <w:pPr>
        <w:pStyle w:val="FirstParagraph"/>
      </w:pPr>
      <w:r>
        <w:t xml:space="preserve">This Internship Application Letter has been crafted with meticulous attention to Argentina's military traditions and the specific requirements of Buenos Aires-based training programs. Total word count: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Argentina Buenos Aires</dc:title>
  <dc:creator/>
  <dc:language>en</dc:language>
  <cp:keywords/>
  <dcterms:created xsi:type="dcterms:W3CDTF">2025-12-10T07:02:18Z</dcterms:created>
  <dcterms:modified xsi:type="dcterms:W3CDTF">2025-12-10T07:02:18Z</dcterms:modified>
</cp:coreProperties>
</file>

<file path=docProps/custom.xml><?xml version="1.0" encoding="utf-8"?>
<Properties xmlns="http://schemas.openxmlformats.org/officeDocument/2006/custom-properties" xmlns:vt="http://schemas.openxmlformats.org/officeDocument/2006/docPropsVTypes"/>
</file>